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อะตอม</w:t>
      </w:r>
      <w:r>
        <w:t xml:space="preserve"> </w:t>
      </w:r>
      <w:r>
        <w:t xml:space="preserve">ตอน</w:t>
      </w:r>
      <w:r>
        <w:t xml:space="preserve"> </w:t>
      </w:r>
      <w:r>
        <w:t xml:space="preserve">1</w:t>
      </w:r>
      <w:r>
        <w:t xml:space="preserve"> </w:t>
      </w:r>
      <w:r>
        <w:t xml:space="preserve">(15.1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7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2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สวัสดีครับนักเรียน วันนี้เราก็เจอกันเป็นครั้งที่ 2 นะครับซึ่งเราก็ยังจะมา เรียนรู้เกี่ยวกับบทที่ 1 ซึ่งในครั้งที่แล้วนะครับ ได้เรียนรู้ในหัวข้อ 1.1 ก็คือองค์ประกอบในอากาศแต่ละ  เดี๋ยววันนี้เราจะมาเรียนรู้ในหัวข้อ 1.2 ก็คือเรื่องอะตอม  ในเรื่องอะตอมเนื้อหาค่อนข้างที่จะเยอะแล้วก็ค่อนข้างที่จะมา   เหรียญครูก็เลยแบ่งเนื้อหาออกเป็น 2 ตอน วันนี้เราจะมาเรียนเนื้อหาอะตอมตอนที่ 1 กันครับ   ก่อนที่เราจะเริ่มเรียนเรื่องอะตอม เช่นเดิม ครูก็มีคำถามที่จะถามนักเรียนนะครับว่า ทำไมเราจะต้องมาเรียนเรื่องอะตอม เรื่องนี้มีความสำคัญยังไง บอกกันได้ไหมครับ ตอบไม่ได้ไม่เป็นไรนะครับเดี๋ยวครูจะอธิบายว่า ตอนนี้มีความสำคัญยังไง  ก่อนที่จะอธิบายและครูอยากจะย้อนกลับไปนะครับเกี่ยวกับเรื่องของแก๊ส 11  โดยในที่นี้จะยกตัวอย่างแก๊ส 2 ชนิดคือแก๊สออกซิเจนและแก๊สฮีเลียม จากข้อมูลที่ครูให้มาเนี่ย นักเรียนสังเกตไหมคำว่าแก๊สออกซิเจนกับแก๊สฮีเลียมและมีสมบัติที่ต่างกัน ออกซิเจนเกิดปฏิกิริยาเคมีได้ แก๊สฮีเลียมไม่เกิดปฏิกิริยาเคมีหรือเฉื่อยต่อการเกิดปฏิกิริยาเคมี แล้วทำไมแก๊สทั้ง 2 ชิ้นนี้ถึงมีสมบัติต่างกันล่ะ จากอะไร   ติดแก๊สทั้งสองชนิดนี้มีสมบัติต่างกันนะครับเพราะว่าแก๊สทั้ง 2 ชนิดนี้นะครับประกอบด้วยธาตุป่ะ   มีองค์ประกอบภายในอะตอมต่างกัน ส่งผลให้สมบัติต่างกัน นั่นแสดงว่าอะตอมและองค์ประกอบภายในอะตอมเนี้ยมีผลต่อสมบัติของสารใช่ไหมครับ ด้วยเหตุนี้แหละเราเลยจำเป็นที่จะต้องมาเรียนเรื่อง  อะตอมคืออะไรครับ ต้อมนะครับก็จะเป็นหน่วยย่อยของสารเคมี สารเคมีนะครับ เกิดจาก ภาพนะครับตั้งแต่ 1 ชนิดขึ้นไปนะครับมารวมกันนะครับเป็นสารเคมี 1 อะตอมก็เป็นหน่วยย่อยที่สุดของธาตุนั้นเอง องค์ประกอบภายในอะตอมมีอะไรบ้าง องค์ประกอบภายในอะตอมนะครับ ก็มีโปรตอนนิวตรอนและอิเล็กตรอนครับผม ที่นี่ย้อนกลับมาดูนะครับองค์ประกอบภายในอะตอมของออกซิเจนแล้วก็ฮีเลียม ที่มีสมบัติที่ต่างกันไหมครับ  ออกซิเจนมี 8 โปรตอน 8 อิเล็กตรอนและ 8 นิวตรอน  ในขณะที่ฮีเลียมนะครับมี 2 โปรตอน 2 อิเล็กตรอนและนิวตรอน  เปลี่ยนการที่อะตอมออกซิเจนและฮีเลียมมีจำนวนโปรตอนอิเล็กตรอนนิวตรอนต่างกัน  อะตอมของออกซิเจนและแก๊สฮีเลียมนะครับ มีสมบัติที่ต่างกัน ส่งผลให้แก๊สออกซิเจน มีสมบัติที่ต่างกันด้วยครับผม  ตัวอย่างที่ครูยกมาและ เห็นว่าออกซิเจนมีจำนวนโปรตอนอิเล็กตรอนนิวตรอนเท่ากันเลย  ฮีเลียมก็เช่นกันนะครับมีโปรตอนอิเล็กตรอนนิวตรอนเท่ากันก็คือมีสอบ ก็เลยอยากถามว่าเออแล้วแกตื่นอ่ะครับ อะตอมของธาตุอื่นล่ะครับ มีจำนวนโปรตอนอิเล็กตรอนนิวตรอนเท่ากันหรือไม่ พรุ่งนี้นะครับครูจะยังไม่เฉลย นักเรียนเรียนเรื่องอะตอมจบไปแล้ว กูเชื่อว่านักเรียนจะสามารถตอบคำถามนี้ได้ด้วยตนเอง อะตอมนะครับ มีขนาดเล็กมากเลยมองไม่เห็นด้วยตาเปล่านะครับ เวลาที่เราจะ ศึกษาหรือเวลาที่เราจะอธิบายเกี่ยวกับโครงสร้างอะตอมเนี่ย ต้องใช้แบบจำลองอะตอมแทนนะครับ นักวิทยาศาสตร์หลายๆท่านก็ได้มีการนำเสนอแบบจำลองอะตอมที่ต่างกัน แบบจําลองอะตอมในหน้านี้นะครับก็เป็นตัวอย่างแบบจำลองอะตอมของนักวิทยาศาสตร์ที่มีชื่อเสียงท่านหนึ่งครับ เสียงจากแบบจำลองอะตอมที่กำหนดให้ นักเรียนนะครับจงเติมชื่อองค์ประกอบภายในอะตอมให้สมบูรณ์ อิเล็กตรอนมีประจุเป็นอะไรครับ  มีประจุเป็นลบนะครับ แล้วอะไรล่ะที่มีประจุเป็นบวก โปรตอนนั่นเองครับ แล้วก็สุดท้ายเลยก็คือนิวตรอนไม่มีประจุครับผม   สรุปอีกครั้งนะครับ แบบจำลองอะตอมนะครับก็คือเป็นแบบจำลองที่นักวิทยาศาสตร์นำมาใช้เพื่อศึกษาและอธิบายโครงสร้าง สามารถเปลี่ยนแปลงได้ การจำลองที่นิยมนำมาใช้อธิบายสมบัติทางเคมีของธาตุก็คือแบบจำลองอะตอม  แบบจำลองอะตอมนะครับ กล่าวไว้ว่า แบบจำลองอะตอมประกอบด้วยโปรตอนนิวตรอนรวมกันอยู่ในนิวเคลียส และมีอิเล็กตรอนเคลื่อนที่รอบนิวเคลียสเป็นวง สรพงษ์มีระยะห่างจากนิวเคลียสและมีพลังงานต่างกันครับผม เสียงจะข้อความนะครับถ้าแสดงออกมาเป็นรูปภาพก็จะประมาณนี้ครับ  ตรงจุดสีน้ำเงินตรงกลางนะครับ นิวเคลียสนะครับซึ่งประกอบด้วยโปรตอนและนิวตรอน ส่วนจุดสีดำๆก็คืออิเล็กตรอนซึ่งเคลื่อนที่รอบนิวเคลียสนะครับ ระดับพลังงานที่ต่างกัน ฮีเลียมนะครับ  B1 ระดับพลังงานระยะเวลาเขียนแบบจำลองก็เลยมีแค่ 1 วง สวนออกซิเจนนะครับมี 2 ระดับพลังงานเสียงเวลาเขียนแบบจำลองก็เลยมี 2 วง  ปีนี้นอกจากคำว่านิวเคลียสแล้วเนี่ยก็มีอีกหนึ่งคำที่ครูอยากให้นักเรียนได้รู้จัก คือคำว่าเวเลนซ์อิเล็กตรอน  คืออะไรครับ เวเลนซ์อิเล็กตรอนคือ อิเล็กตรอนที่อยู่ ในระดับพลังงานชั้นนอกสุดครับ อย่างเช่นฮีเลียมนะครับเลี่ยมมี 1 ระดับพลังงานก็คือมี 1 วงนะครับ เพราะฉะนั้น 1 วงของฮีเลียมนะถือว่าเป็นระดับพลังงานชั้นนอกสุด ก็เลยมีอิเล็กตรอน 2 ตัวครับ สวนออกซิเจนนะครับจะเห็นว่ามี 2 ระดับพลังงานนะครับเพราะว่ามี 2 วง  ระดับพลังงานชั้นนอกสุดนะครับมีจำนวนอิเล็กตรอนทั้งหมด 6 ตัวเช่นก็เลยมี ครับ  ไม่ยากเลยเนาะ น่าจะทำได้นะครับ ที่นี่เพื่อตรวจสอบความเข้าใจนะครับ ครูนะครับก็มีคำถามให้นักเรียนลอง  คำถามนะครับ แบบจําลองอะตอมของโบร์ของธาตุสมมติ Y แสดงได้ดังรูป จงระบุจำนวนอิเล็กตรอนและเวเลนซ์อิเล็กตรอนของอะตอมของธาตุ y ได้ไหมครับ ครูใช้สีเดียวกันนะครับเพราะว่าสีจะได้เหมือนกับหนังสือเรียน ตรงกลางก็คือนิวเคลียสเนาะงั้นเราไม่ต้องไปนับนะครับเรานับเฉพาะ อิเล็กตรอนนะครับก็คือที่ตัวที่เคลื่อนที่อยู่ รอบนิวเคลียสอิเล็กตรอนกี่ตัวครับ 3 ตัวใช่ไหมครับ สีนี้มีอิเล็กตรอน 3 ตัวแล้วมีเวเลนซ์อิเล็กตรอนกี่ตัว ตอนนี้เราก็จะดูอิเล็กตรอนที่อยู่ชั้นนอกสุดใช่ไหมครับก็แสดงว่ามีแค่ 1 ตัว คำตอบ ตอนนี้นะครับ อะตอมของธาตุ Y มี 3 อิเล็กตรอน แล้วก็มี 1 เวรก่อนครับ เมื่อสักครู่นะครับก็เป็นการพูดถึงแบบจำลองอะตอมของโบร์ มีแบบจำลองอะตอมอีกแบบหนึ่งครับพี่น่าสนใจนะครับก็คือแบบจำลอง   จำลองอะตอมแบบกลุ่มหมอกนะครับ การแสดงโอกาสที่จะพบอิเล็กตรอนในลักษณะกลุ่มหมอก บริเวณที่มีกลุ่มหมอกทึบเป็นบริเวณที่มีโอกาสพบอิเล็กตรอนได้มากกว่าบริเวณที่เป็น ฝากทรัพย์เจอหน้าตาของแบบจำลองอะตอมแบบกลุ่มหมอกเป็นแบบนี้ครับ ตรงกลางนะครับที่เป็นจุดสีดำและก็คือนิวเคลียสนะครับ ส่วนที่เป็นอ่าน จุดเยอะๆนะครับ อันนี้ก็คือกลุ่มออกนะครับก็คือโอกาสที่จะพบอิเล็กตรอน ตรงที่เป็นบริเวณที่มีโอกาสพบอิเล็กตรอนเยอะบริเวณที่เป็นเหมาะการก็คือมีโอกาสพบอิเล็กตรอนน้อย ปีนี้นักเรียนหลายๆคนมักจะเข้าใจผิดนะครับ เขียนแบบจำลองอะตอมแบบกลุ่มหมอกแล้วเนี่ย เข้าใจว่ามีอิเล็กตรอนเยอะมากเลยเพราะว่าเห็นมีจุดตัดเยอะมาก จริงๆที่เป็นจุดต่างๆไม่ใช่จำนวนอิเล็กตรอนนะครับแต่ว่าเป็นโอกาสในการ  เสียงตรงไหนที่มีจุดเยอะมากจนเป็นสีแบบเต็มๆเลยเนี่ยคือโอกาสครบเยอะ ตรงไหนที่มีจุดได้น้อยนะครับ อันนี้ก็คือมีโอกาสพบน้อยแต่ไม่ใช่จำนวนอิเล็กตรอนนะ  เราได้เรียนรู้เกี่ยวกับแบบจำลองอะตอมกลุ่มหมอกไปละ มาทำแบบฝึกหัดสิครับ แบบจำลองอะตอมแบบกลุ่มหมอกของธาตุไฮโดรเจน รูป จงเรียงลำดับตำแหน่งที่มีโอกาสพบอิเล็กตรอนจากมากไปน้อย สังเกตไหมครับว่า  ไฮโดรเจนมีอิเล็กตรอนแค่ตัวเดียวแต่เวลาเขียนแบบจำลองคุณมองเห็นไหมครับมีจุด มากเลย เพราะว่าจุดนี้ไม่ใช่จำนวนอิเล็กตรอนแต่ว่าเป็นโอกาสที่จะพบก่อนนะครับ ปีนี้กลับมาที่คำถาม ตอบได้ไหมครับว่าตรงไหนที่มีโอกาสพบอิเล็กตรอนจากมากไปน้อย ตำแหน่งดีนี่คืออะไรครับตำแหน่งดีก็คือนิวเคลียสนะครับเพราะฉะนั้นตัดออกนะครับ ตำแหน่งที่จะพบอิเล็กตรอนก็เหลือแค่ 2 ตำแหน่งคือตำแหน่ง EMS นะครับ เพิ่งจะจอดนะครับ ตำแหน่ง senior กลุ่มออกจะมีสีเข้มกว่าตำแหน่ง f นะครับที่ให้โอกาสที่จะพบอิเล็กตรอนของตำแหน่งจึงมีมากกว่าตำแหน่ง H นั้นเอง ตอนนี้เราก็มีความรู้เกี่ยวกับแบบจำลองอะตอมแบบกลุ่มหมอกแล้วนะครับ ที่นี้เพื่อให้นักเรียนมีความเข้าใจเพิ่มเติม ของสสวทก็ได้จัดทำสื่อ นะครับ เกี่ยวกับแบบจำลองของกลุ่มหมอก เวลาที่นักเรียนได้ใช้หนังสือเรียนสสวทนะคะถ้านักเรียนเห็นสัญลักษณ์นี้นะคะ ที่มีตัวอักษร A และแสดงว่ารูปภาพรูปภาพนั้นนะครับเป็นหมา  นักเรียนสามารถดาวน์โหลดแอปพลิเคชัน AR นะครับแล้วก็มาตอบ เพื่อที่จะ ศึกษาเกี่ยวกับอาเรื่องนั้นๆได้ เช่นตัวอย่างนี้ครับ ตัวอย่างนี้เป็นตัวอย่างที่อยู่ในหน้า 8 เรียนท่านนักเรียน Download Application แล้วมาเกาะ นักเรียนก็จะรู้เลยว่าเป็นยังไง วิธีการดาวน์โหลดดาวน์โหลดยังไงครับ กูก็มีขั้นตอนโดยสรุปให้นะครับ ให้นักเรียนไปที่ หรือ Play Store นะครับแล้วก็ลอง search คำว่า a Wish บ่ายนะครับ นักเรียนก็จะเห็นไอคอนที่มีหน้าตาแบบไหนครับ สารเคมีสีเขียวๆนะครับ ให้ทำการดาวน์โหลดนะครับ ดาวน์โหลดเสร็จแล้วนะครับถ้าให้เลือกวิชาเคมีนะครับ ขอเลือกวิชาเคมีเสร็จแล้วนะครับ เคมีเพิ่มเติมม 4 มีวิทยาศาสตร์กายภาพม 5 ก็ให้เลือกวิทยาศาสตร์  ที่นี่เวลาที่นักเรียนไปดาวน์โหลดแอปพลิเคชั่นนี้จะมีขั้นตอนมากกว่านี้ ครูเชื่อว่านักเรียนดาวน์โหลดได้แน่นอน  นี้พอ Download Application ดีแล้วนะครับก็ให้นักเรียนนะครับ หลอกมา 2 ที่มักเจอในหน้าที่ 8 นะครับที่เป็นรูปอะตอมแบบกลุ่มหมอก นักเรียนตอบนะครับ พ่อจ๋า แสดงผลแบบนี้ครับ แบบจำลองอะตอมแบบกลุ่มหมอกของอะตอมไฮโดรเจนอิเล็กตรอนอิเล็กตรอน เคลื่อนที่รอบนิวเคลียสรวดเร็วไม่สามารถบอกตำแหน่งที่แน่นอนได้แบบจำลองจึงแสดง จอดรอบนิวเคลียส  โอเคครับเมื่อสักครู่นะครับก็เป็นตัวอย่างนะครับ วิชาเคมี ในตำแหน่งที่เป็นแบบจำลองอะตอมแบบกลุ่มหมอกและนอกจากแบบจำลองอะตอมของไฮโดรเจนแล้วก็ยังมีแบบจำลองอะตอมของ ฮีเลียมแล้วก็ลิเธียม ยังไงถ้านักเรียนดาวน์โหลดแอปพลิเคชั่นนี้แล้วลองไปส่องดูนะครับว่าหน้าตาของฮีเลียมและก็หนีเที่ยว จะเหมือนหรือแตกต่างจากไฮโดรเจนยังไงครับ  ปีนี้ต่อนะครับ ได้เรียนรู้เกี่ยวกับแบบจำลองอะตอมแบบกลุ่มหมอกละครูก็เลยมีคำถามและคำว่าแบบจำลองอะตอมแบบกลุ่มหมอก แสดงจำนวนอิเล็กตรอนและเวเลนซ์อิเล็กตรอนหรือไม่  แสดงไหมครับ คำตอบก็คือไม่ได้แสดงจำนวนอิเล็กตรอนและก็ไม่ได้แสดงจำนวนเวเลนซ์อิเล็กตรอนใช่ไหมครับ แบบจำลองอะตอมแบบกลุ่มหมอกนี้จะแสดงบริเวณที่จะพบอิเล็กตรอน ถ้าเราอยู่แบบจำลองนะเราจะบอกไม่ได้หรอกว่ามีอิเล็กตรอนกี่ตัวและมีเวเลนซ์อิเล็กตรอน  เราจะบอกได้แค่โอกาสที่จะพบอิเล็กตรอนนะครับว่าตรงไหนมีโอกาสคบเยอะตรงไหนเดียวกัน หน่อย ทีนี้เรามาสรุปบทเรียนกันนะครับ ต้อมนะครับประกอบด้วยโปรตอนนิวตรอนและอิเล็กตรอนนะครับ แบบจําลองอะตอมของโบร์แสดงโปรตอนและนิวตรอนในนิวเคลียส แล้วก็มีอิเล็กตรอนนะครับเคลื่อนที่เป็นวงรอบนิวเคลียส มีระยะห่างจากนิวเคลียสและมีพลังงานต่างกัน แบบจำลองอะตอมแบบกลุ่มหมอก แสดงโอกาสที่จะพบอิเล็กตรอนรอบนิวเคลียสในลักษณะกลุ่มหมอก  ยังไงบ้างครับเนื้อหาเกี่ยวกับอะตอมยากไหม น่าจะไม่ยากจนเกินไปนะครับยังไงถ้านักเรียนมีเวลาก็ไปทบทวนแล้วก็ไป ทำแบบฝึกหัดให้เยอะๆนะครับ เรื่องอะตอมนี้ยังไม่จบนะครับอันนี้เป็นแค่เนื้อหาในส่วนเล็กๆเท่านั้น ครั้งหน้าเราก็ยังมา  เกี่ยวกับอะตอมกันต่อส่วนเนื้อหาจะเป็นยังไงนะเดี๋ยวเราคบกันต่อไป สำหรับวันนี้สวัสดีครับ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อะตอม ตอน 1 (15.12 นาที)</dc:title>
  <dc:creator/>
  <cp:keywords/>
  <dcterms:created xsi:type="dcterms:W3CDTF">2024-05-07T03:17:36Z</dcterms:created>
  <dcterms:modified xsi:type="dcterms:W3CDTF">2024-05-07T03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7 พฤษภาคม 2567 เวลา 09.22 น.</vt:lpwstr>
  </property>
  <property fmtid="{D5CDD505-2E9C-101B-9397-08002B2CF9AE}" pid="3" name="subtitle">
    <vt:lpwstr/>
  </property>
</Properties>
</file>